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AFBDB" w14:textId="1DFA341B" w:rsidR="004F415F" w:rsidRDefault="004F415F" w:rsidP="004F415F">
      <w:r>
        <w:t>CREATE</w:t>
      </w:r>
      <w:r>
        <w:t xml:space="preserve"> </w:t>
      </w:r>
      <w:r>
        <w:t>TABLE</w:t>
      </w:r>
      <w:r>
        <w:t xml:space="preserve"> </w:t>
      </w:r>
      <w:r>
        <w:t>genders</w:t>
      </w:r>
      <w:r>
        <w:t xml:space="preserve"> </w:t>
      </w:r>
      <w:r>
        <w:t>(</w:t>
      </w:r>
    </w:p>
    <w:p w14:paraId="59DCBE99" w14:textId="1C97E745" w:rsidR="004F415F" w:rsidRDefault="004F415F" w:rsidP="004F415F">
      <w:r>
        <w:t xml:space="preserve">  </w:t>
      </w:r>
      <w:r>
        <w:t>id</w:t>
      </w:r>
      <w:r>
        <w:t xml:space="preserve"> </w:t>
      </w:r>
      <w:r>
        <w:t>INT</w:t>
      </w:r>
      <w:r>
        <w:t xml:space="preserve"> </w:t>
      </w:r>
      <w:r>
        <w:t>PRIMARY</w:t>
      </w:r>
      <w:r>
        <w:t xml:space="preserve"> </w:t>
      </w:r>
      <w:r>
        <w:t>KEY,</w:t>
      </w:r>
    </w:p>
    <w:p w14:paraId="0488DCB6" w14:textId="2543321E" w:rsidR="004F415F" w:rsidRDefault="004F415F" w:rsidP="004F415F">
      <w:r>
        <w:t xml:space="preserve">  </w:t>
      </w:r>
      <w:r>
        <w:t>name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1187DF87" w14:textId="651E351F" w:rsidR="004F415F" w:rsidRDefault="004F415F" w:rsidP="004F415F">
      <w:r>
        <w:t xml:space="preserve">  </w:t>
      </w:r>
      <w:proofErr w:type="spellStart"/>
      <w:r>
        <w:t>created_at</w:t>
      </w:r>
      <w:proofErr w:type="spellEnd"/>
      <w:r>
        <w:t xml:space="preserve"> </w:t>
      </w:r>
      <w:r>
        <w:t>TIMESTAMP</w:t>
      </w:r>
      <w:r>
        <w:t xml:space="preserve"> </w:t>
      </w:r>
      <w:r>
        <w:t>DEFAULT</w:t>
      </w:r>
      <w:r>
        <w:t xml:space="preserve"> </w:t>
      </w:r>
      <w:r>
        <w:t>CURRENT_TIMESTAMP</w:t>
      </w:r>
    </w:p>
    <w:p w14:paraId="239139B9" w14:textId="2496F45E" w:rsidR="004F415F" w:rsidRDefault="004F415F" w:rsidP="004F415F">
      <w:r>
        <w:t>);</w:t>
      </w:r>
    </w:p>
    <w:p w14:paraId="766E3E68" w14:textId="342040FE" w:rsidR="004F415F" w:rsidRDefault="004F415F" w:rsidP="004F415F">
      <w:r>
        <w:t>CREATE</w:t>
      </w:r>
      <w:r>
        <w:t xml:space="preserve"> </w:t>
      </w:r>
      <w:r>
        <w:t>TABLE</w:t>
      </w:r>
      <w:r>
        <w:t xml:space="preserve"> </w:t>
      </w:r>
      <w:r>
        <w:t>users</w:t>
      </w:r>
      <w:r>
        <w:t xml:space="preserve"> </w:t>
      </w:r>
      <w:r>
        <w:t>(</w:t>
      </w:r>
    </w:p>
    <w:p w14:paraId="7E5D19E2" w14:textId="079AFB16" w:rsidR="004F415F" w:rsidRDefault="004F415F" w:rsidP="004F415F">
      <w:r>
        <w:t xml:space="preserve">  </w:t>
      </w:r>
      <w:r>
        <w:t>id</w:t>
      </w:r>
      <w:r>
        <w:t xml:space="preserve"> </w:t>
      </w:r>
      <w:r>
        <w:t>INT</w:t>
      </w:r>
      <w:r>
        <w:t xml:space="preserve"> </w:t>
      </w:r>
      <w:r>
        <w:t>PRIMARY</w:t>
      </w:r>
      <w:r>
        <w:t xml:space="preserve"> </w:t>
      </w:r>
      <w:r>
        <w:t>KEY,</w:t>
      </w:r>
    </w:p>
    <w:p w14:paraId="54B6E7EA" w14:textId="2BB3596F" w:rsidR="004F415F" w:rsidRDefault="004F415F" w:rsidP="004F415F">
      <w:r>
        <w:t xml:space="preserve">  </w:t>
      </w:r>
      <w:r>
        <w:t>name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07EBDCBE" w14:textId="41B3303C" w:rsidR="004F415F" w:rsidRDefault="004F415F" w:rsidP="004F415F">
      <w:r>
        <w:t xml:space="preserve">  </w:t>
      </w:r>
      <w:r>
        <w:t>email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7E802B9A" w14:textId="10B3A6EA" w:rsidR="004F415F" w:rsidRDefault="004F415F" w:rsidP="004F415F">
      <w:r>
        <w:t xml:space="preserve">  </w:t>
      </w:r>
      <w:r>
        <w:t>password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1615B732" w14:textId="3CF9F4D7" w:rsidR="004F415F" w:rsidRDefault="004F415F" w:rsidP="004F415F">
      <w:r>
        <w:t xml:space="preserve">  </w:t>
      </w:r>
      <w:r>
        <w:t>age</w:t>
      </w:r>
      <w:r>
        <w:t xml:space="preserve"> </w:t>
      </w:r>
      <w:r>
        <w:t>TINYINT</w:t>
      </w:r>
      <w:r>
        <w:t xml:space="preserve"> </w:t>
      </w:r>
      <w:r>
        <w:t>UNSIGNED,</w:t>
      </w:r>
    </w:p>
    <w:p w14:paraId="5A21C391" w14:textId="241CE462" w:rsidR="004F415F" w:rsidRDefault="004F415F" w:rsidP="004F415F">
      <w:r>
        <w:t xml:space="preserve">  </w:t>
      </w:r>
      <w:proofErr w:type="spellStart"/>
      <w:r>
        <w:t>gender_id</w:t>
      </w:r>
      <w:proofErr w:type="spellEnd"/>
      <w:r>
        <w:t xml:space="preserve"> </w:t>
      </w:r>
      <w:r>
        <w:t>INT,</w:t>
      </w:r>
    </w:p>
    <w:p w14:paraId="5C5879AD" w14:textId="4A0BE6B8" w:rsidR="004F415F" w:rsidRDefault="004F415F" w:rsidP="004F415F">
      <w:r>
        <w:t xml:space="preserve">  </w:t>
      </w:r>
      <w:proofErr w:type="spellStart"/>
      <w:r>
        <w:t>created_at</w:t>
      </w:r>
      <w:proofErr w:type="spellEnd"/>
      <w:r>
        <w:t xml:space="preserve"> </w:t>
      </w:r>
      <w:r>
        <w:t>TIMESTAMP</w:t>
      </w:r>
      <w:r>
        <w:t xml:space="preserve"> </w:t>
      </w:r>
      <w:r>
        <w:t>DEFAULT</w:t>
      </w:r>
      <w:r>
        <w:t xml:space="preserve"> </w:t>
      </w:r>
      <w:r>
        <w:t>CURRENT_TIMESTAMP,</w:t>
      </w:r>
    </w:p>
    <w:p w14:paraId="4940C02F" w14:textId="2FF451FC" w:rsidR="004F415F" w:rsidRDefault="004F415F" w:rsidP="004F415F">
      <w:r>
        <w:t xml:space="preserve">  </w:t>
      </w:r>
      <w:r>
        <w:t>FOREIGN</w:t>
      </w:r>
      <w:r>
        <w:t xml:space="preserve"> </w:t>
      </w:r>
      <w:r>
        <w:t>KEY</w:t>
      </w:r>
      <w:r>
        <w:t xml:space="preserve"> </w:t>
      </w:r>
      <w:r>
        <w:t>(</w:t>
      </w:r>
      <w:proofErr w:type="spellStart"/>
      <w:r>
        <w:t>gender_id</w:t>
      </w:r>
      <w:proofErr w:type="spellEnd"/>
      <w:r>
        <w:t>)</w:t>
      </w:r>
      <w:r>
        <w:t xml:space="preserve"> </w:t>
      </w:r>
      <w:r>
        <w:t>REFERENCES</w:t>
      </w:r>
      <w:r>
        <w:t xml:space="preserve"> </w:t>
      </w:r>
      <w:r>
        <w:t>genders</w:t>
      </w:r>
      <w:r>
        <w:t xml:space="preserve"> </w:t>
      </w:r>
      <w:r>
        <w:t>(id)</w:t>
      </w:r>
    </w:p>
    <w:p w14:paraId="541998D9" w14:textId="5362A104" w:rsidR="004F415F" w:rsidRDefault="004F415F" w:rsidP="004F415F">
      <w:r>
        <w:t xml:space="preserve">        </w:t>
      </w:r>
      <w:r>
        <w:t>ON</w:t>
      </w:r>
      <w:r>
        <w:t xml:space="preserve"> </w:t>
      </w:r>
      <w:r>
        <w:t>DELETE</w:t>
      </w:r>
      <w:r>
        <w:t xml:space="preserve"> </w:t>
      </w:r>
      <w:r>
        <w:t>SET</w:t>
      </w:r>
      <w:r>
        <w:t xml:space="preserve"> </w:t>
      </w:r>
      <w:r>
        <w:t>NULL</w:t>
      </w:r>
    </w:p>
    <w:p w14:paraId="7509AB80" w14:textId="3777032A" w:rsidR="004F415F" w:rsidRDefault="004F415F" w:rsidP="004F415F">
      <w:r>
        <w:t xml:space="preserve">        </w:t>
      </w:r>
      <w:r>
        <w:t>ON</w:t>
      </w:r>
      <w:r>
        <w:t xml:space="preserve"> </w:t>
      </w:r>
      <w:r>
        <w:t>UPDATE</w:t>
      </w:r>
      <w:r>
        <w:t xml:space="preserve"> </w:t>
      </w:r>
      <w:r>
        <w:t>CASCADE</w:t>
      </w:r>
    </w:p>
    <w:p w14:paraId="750C5ED2" w14:textId="5563D386" w:rsidR="004F415F" w:rsidRDefault="004F415F" w:rsidP="004F415F">
      <w:r>
        <w:t>);</w:t>
      </w:r>
    </w:p>
    <w:p w14:paraId="628F4AD9" w14:textId="19722FC6" w:rsidR="004F415F" w:rsidRDefault="004F415F" w:rsidP="004F415F">
      <w:r>
        <w:t>CREATE</w:t>
      </w:r>
      <w:r>
        <w:t xml:space="preserve"> </w:t>
      </w:r>
      <w:r>
        <w:t>TABLE</w:t>
      </w:r>
      <w:r>
        <w:t xml:space="preserve"> </w:t>
      </w:r>
      <w:r>
        <w:t>contacts</w:t>
      </w:r>
      <w:r>
        <w:t xml:space="preserve"> </w:t>
      </w:r>
      <w:r>
        <w:t>(</w:t>
      </w:r>
    </w:p>
    <w:p w14:paraId="2E374FE2" w14:textId="7FB4736C" w:rsidR="004F415F" w:rsidRDefault="004F415F" w:rsidP="004F415F">
      <w:r>
        <w:t xml:space="preserve">  </w:t>
      </w:r>
      <w:r>
        <w:t>id</w:t>
      </w:r>
      <w:r>
        <w:t xml:space="preserve"> </w:t>
      </w:r>
      <w:r>
        <w:t>INT</w:t>
      </w:r>
      <w:r>
        <w:t xml:space="preserve"> </w:t>
      </w:r>
      <w:r>
        <w:t>PRIMARY</w:t>
      </w:r>
      <w:r>
        <w:t xml:space="preserve"> </w:t>
      </w:r>
      <w:r>
        <w:t>KEY,</w:t>
      </w:r>
    </w:p>
    <w:p w14:paraId="1B005DE8" w14:textId="2F4CEEE2" w:rsidR="004F415F" w:rsidRDefault="004F415F" w:rsidP="004F415F">
      <w:r>
        <w:t xml:space="preserve">  </w:t>
      </w:r>
      <w:r>
        <w:t>name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781F47B9" w14:textId="31F5CB6F" w:rsidR="004F415F" w:rsidRDefault="004F415F" w:rsidP="004F415F">
      <w:r>
        <w:t xml:space="preserve">  </w:t>
      </w:r>
      <w:r>
        <w:t>email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630F781F" w14:textId="7660C947" w:rsidR="004F415F" w:rsidRDefault="004F415F" w:rsidP="004F415F">
      <w:r>
        <w:t xml:space="preserve">  </w:t>
      </w:r>
      <w:r>
        <w:t>phone</w:t>
      </w:r>
      <w:r>
        <w:t xml:space="preserve"> </w:t>
      </w:r>
      <w:proofErr w:type="gramStart"/>
      <w:r>
        <w:t>VARCHAR(</w:t>
      </w:r>
      <w:proofErr w:type="gramEnd"/>
      <w:r>
        <w:t>30),</w:t>
      </w:r>
    </w:p>
    <w:p w14:paraId="63801719" w14:textId="0AE42145" w:rsidR="004F415F" w:rsidRDefault="004F415F" w:rsidP="004F415F">
      <w:r>
        <w:t xml:space="preserve">  </w:t>
      </w:r>
      <w:r>
        <w:t>favorite</w:t>
      </w:r>
      <w:r>
        <w:t xml:space="preserve"> </w:t>
      </w:r>
      <w:r>
        <w:t>BOOLEAN,</w:t>
      </w:r>
    </w:p>
    <w:p w14:paraId="4403121E" w14:textId="0523C531" w:rsidR="004F415F" w:rsidRDefault="004F415F" w:rsidP="004F415F">
      <w:r>
        <w:t xml:space="preserve">  </w:t>
      </w:r>
      <w:proofErr w:type="spellStart"/>
      <w:r>
        <w:t>user_id</w:t>
      </w:r>
      <w:proofErr w:type="spellEnd"/>
      <w:r>
        <w:t xml:space="preserve"> </w:t>
      </w:r>
      <w:r>
        <w:t>INT,</w:t>
      </w:r>
    </w:p>
    <w:p w14:paraId="44DAE24A" w14:textId="0D999A9B" w:rsidR="004F415F" w:rsidRDefault="004F415F" w:rsidP="004F415F">
      <w:r>
        <w:t xml:space="preserve">  </w:t>
      </w:r>
      <w:proofErr w:type="spellStart"/>
      <w:r>
        <w:t>created_at</w:t>
      </w:r>
      <w:proofErr w:type="spellEnd"/>
      <w:r>
        <w:t xml:space="preserve"> </w:t>
      </w:r>
      <w:r>
        <w:t>TIMESTAMP</w:t>
      </w:r>
      <w:r>
        <w:t xml:space="preserve"> </w:t>
      </w:r>
      <w:r>
        <w:t>DEFAULT</w:t>
      </w:r>
      <w:r>
        <w:t xml:space="preserve"> </w:t>
      </w:r>
      <w:r>
        <w:t>CURRENT_TIMESTAMP,</w:t>
      </w:r>
    </w:p>
    <w:p w14:paraId="1C27FF1C" w14:textId="719C89FE" w:rsidR="004F415F" w:rsidRDefault="004F415F" w:rsidP="004F415F">
      <w:r>
        <w:t xml:space="preserve">  </w:t>
      </w:r>
      <w:r>
        <w:t>FOREIGN</w:t>
      </w:r>
      <w:r>
        <w:t xml:space="preserve"> </w:t>
      </w:r>
      <w:r>
        <w:t>KEY</w:t>
      </w:r>
      <w:r>
        <w:t xml:space="preserve"> </w:t>
      </w:r>
      <w:r>
        <w:t>(</w:t>
      </w:r>
      <w:proofErr w:type="spellStart"/>
      <w:r>
        <w:t>user_id</w:t>
      </w:r>
      <w:proofErr w:type="spellEnd"/>
      <w:r>
        <w:t>)</w:t>
      </w:r>
      <w:r>
        <w:t xml:space="preserve"> </w:t>
      </w:r>
      <w:r>
        <w:t>REFERENCES</w:t>
      </w:r>
      <w:r>
        <w:t xml:space="preserve"> </w:t>
      </w:r>
      <w:r>
        <w:t>users</w:t>
      </w:r>
      <w:r>
        <w:t xml:space="preserve"> </w:t>
      </w:r>
      <w:r>
        <w:t>(id)</w:t>
      </w:r>
    </w:p>
    <w:p w14:paraId="4572A0ED" w14:textId="6F6233D2" w:rsidR="004F415F" w:rsidRDefault="004F415F" w:rsidP="004F415F">
      <w:r>
        <w:t xml:space="preserve">        </w:t>
      </w:r>
      <w:r>
        <w:t>ON</w:t>
      </w:r>
      <w:r>
        <w:t xml:space="preserve"> </w:t>
      </w:r>
      <w:r>
        <w:t>DELETE</w:t>
      </w:r>
      <w:r>
        <w:t xml:space="preserve"> </w:t>
      </w:r>
      <w:r>
        <w:t>CASCADE</w:t>
      </w:r>
    </w:p>
    <w:p w14:paraId="59947013" w14:textId="3889A445" w:rsidR="004F415F" w:rsidRDefault="004F415F" w:rsidP="004F415F">
      <w:r>
        <w:t xml:space="preserve">        </w:t>
      </w:r>
      <w:r>
        <w:t>ON</w:t>
      </w:r>
      <w:r>
        <w:t xml:space="preserve"> </w:t>
      </w:r>
      <w:r>
        <w:t>UPDATE</w:t>
      </w:r>
      <w:r>
        <w:t xml:space="preserve"> </w:t>
      </w:r>
      <w:r>
        <w:t>CASCADE</w:t>
      </w:r>
    </w:p>
    <w:p w14:paraId="71B6A553" w14:textId="56FB6655" w:rsidR="004F415F" w:rsidRDefault="004F415F" w:rsidP="004F415F">
      <w:r>
        <w:t>);</w:t>
      </w:r>
    </w:p>
    <w:p w14:paraId="0591BD3A" w14:textId="4315053B" w:rsidR="004F415F" w:rsidRDefault="004F415F" w:rsidP="004F415F"/>
    <w:p w14:paraId="4A9D4D00" w14:textId="77777777" w:rsidR="004F415F" w:rsidRDefault="004F415F" w:rsidP="004F415F">
      <w:r>
        <w:t>INSERT INTO genders (id, name)</w:t>
      </w:r>
    </w:p>
    <w:p w14:paraId="187673E4" w14:textId="000C836E" w:rsidR="004F415F" w:rsidRDefault="004F415F" w:rsidP="004F415F">
      <w:r>
        <w:t>VALUES (1, 'male'), (2, 'female');</w:t>
      </w:r>
    </w:p>
    <w:p w14:paraId="7B1AC5E9" w14:textId="4D276944" w:rsidR="004F415F" w:rsidRDefault="004F415F" w:rsidP="004F415F"/>
    <w:p w14:paraId="2805BEF7" w14:textId="77777777" w:rsidR="004F415F" w:rsidRDefault="004F415F" w:rsidP="004F415F">
      <w:r>
        <w:t xml:space="preserve">INSERT INTO users (id, name, email, password, age, </w:t>
      </w:r>
      <w:proofErr w:type="spellStart"/>
      <w:r>
        <w:t>gender_id</w:t>
      </w:r>
      <w:proofErr w:type="spellEnd"/>
      <w:r>
        <w:t>)</w:t>
      </w:r>
    </w:p>
    <w:p w14:paraId="7F7BD4BB" w14:textId="77777777" w:rsidR="004F415F" w:rsidRDefault="004F415F" w:rsidP="004F415F">
      <w:r>
        <w:t>VALUES (1, 'Boris', 'boris@test.com', 'password', 23, 1),</w:t>
      </w:r>
    </w:p>
    <w:p w14:paraId="4C9D0351" w14:textId="77777777" w:rsidR="004F415F" w:rsidRDefault="004F415F" w:rsidP="004F415F">
      <w:r>
        <w:t>(2, 'Alina', 'alina@test.com', 'password', 32, 2),</w:t>
      </w:r>
    </w:p>
    <w:p w14:paraId="7BFE3349" w14:textId="79B2B54D" w:rsidR="004F415F" w:rsidRDefault="004F415F" w:rsidP="004F415F">
      <w:r>
        <w:t>(3, 'Maksim', 'maksim@test.com', 'password', 40, 1);</w:t>
      </w:r>
    </w:p>
    <w:p w14:paraId="57E243D5" w14:textId="1E511BC5" w:rsidR="004F415F" w:rsidRDefault="004F415F" w:rsidP="004F415F"/>
    <w:p w14:paraId="0449C3B4" w14:textId="77777777" w:rsidR="004F415F" w:rsidRDefault="004F415F" w:rsidP="004F415F">
      <w:r>
        <w:t xml:space="preserve">INSERT INTO contacts (id, name, email, phone, favorite, </w:t>
      </w:r>
      <w:proofErr w:type="spellStart"/>
      <w:r>
        <w:t>user_id</w:t>
      </w:r>
      <w:proofErr w:type="spellEnd"/>
      <w:r>
        <w:t>)</w:t>
      </w:r>
    </w:p>
    <w:p w14:paraId="1CE587B1" w14:textId="77777777" w:rsidR="004F415F" w:rsidRDefault="004F415F" w:rsidP="004F415F">
      <w:r>
        <w:t>VALUES (1, 'Allen Raymond', 'nulla.ante@vestibul.co.uk', '(992) 914-3792', 0, 1),</w:t>
      </w:r>
    </w:p>
    <w:p w14:paraId="2C9346BA" w14:textId="77777777" w:rsidR="004F415F" w:rsidRDefault="004F415F" w:rsidP="004F415F">
      <w:r>
        <w:t>(2, 'Chaim Lewis', 'dui.in@egetlacus.ca', '(294) 840-6685', 1, 1),</w:t>
      </w:r>
    </w:p>
    <w:p w14:paraId="290D149B" w14:textId="77777777" w:rsidR="004F415F" w:rsidRDefault="004F415F" w:rsidP="004F415F">
      <w:r>
        <w:t>(3, 'Kennedy Lane', 'mattis.Cras@nonenimMauris.net', '(542) 451-7038', 1, 2),</w:t>
      </w:r>
    </w:p>
    <w:p w14:paraId="75DC3946" w14:textId="77777777" w:rsidR="004F415F" w:rsidRDefault="004F415F" w:rsidP="004F415F">
      <w:r>
        <w:t>(4, 'Wylie Pope', 'est@utquamvel.net', '(692) 802-2949', 0, 2),</w:t>
      </w:r>
    </w:p>
    <w:p w14:paraId="28A322CB" w14:textId="15F165E9" w:rsidR="004F415F" w:rsidRDefault="004F415F" w:rsidP="004F415F">
      <w:r>
        <w:t>(5, 'Cyrus Jackson', 'nibh@semsempererat.com', '(501) 472-5218', 0, null);</w:t>
      </w:r>
    </w:p>
    <w:p w14:paraId="68DF508B" w14:textId="77777777" w:rsidR="004F415F" w:rsidRDefault="004F415F" w:rsidP="004F415F"/>
    <w:sectPr w:rsidR="004F415F" w:rsidSect="001F1EE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wNLA0sTQwMjM1NjRS0lEKTi0uzszPAykwrAUAeU5XlSwAAAA="/>
  </w:docVars>
  <w:rsids>
    <w:rsidRoot w:val="005F0326"/>
    <w:rsid w:val="000B0411"/>
    <w:rsid w:val="001F1EE4"/>
    <w:rsid w:val="004F415F"/>
    <w:rsid w:val="005F0326"/>
    <w:rsid w:val="00CE31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679525"/>
  <w15:chartTrackingRefBased/>
  <w15:docId w15:val="{9D8FD8E2-4BDE-4B54-A415-EF14BA40D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41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41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415F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7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0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6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93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9</TotalTime>
  <Pages>2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2</cp:revision>
  <dcterms:created xsi:type="dcterms:W3CDTF">2024-03-01T23:55:00Z</dcterms:created>
  <dcterms:modified xsi:type="dcterms:W3CDTF">2024-03-03T00:54:00Z</dcterms:modified>
</cp:coreProperties>
</file>